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8C92C" w14:textId="56451AEB" w:rsidR="002E4178" w:rsidRPr="00053AA9" w:rsidRDefault="002E4178" w:rsidP="002E4178">
      <w:pPr>
        <w:jc w:val="center"/>
        <w:rPr>
          <w:b/>
          <w:bCs/>
          <w:sz w:val="24"/>
          <w:szCs w:val="24"/>
          <w:u w:val="single"/>
        </w:rPr>
      </w:pPr>
      <w:r w:rsidRPr="00053AA9">
        <w:rPr>
          <w:b/>
          <w:bCs/>
          <w:sz w:val="24"/>
          <w:szCs w:val="24"/>
          <w:u w:val="single"/>
        </w:rPr>
        <w:t>Εγγραφές στ</w:t>
      </w:r>
      <w:r w:rsidR="00F8165D">
        <w:rPr>
          <w:b/>
          <w:bCs/>
          <w:sz w:val="24"/>
          <w:szCs w:val="24"/>
          <w:u w:val="single"/>
        </w:rPr>
        <w:t>α τμήματα εργαστηρίων του μαθήματος «ΑΣΦΑΛΕΙΑ &amp; ΠΡΟΣΤΑΣΙΑ ΔΕΔΟΜΕΝΩΝ»</w:t>
      </w:r>
    </w:p>
    <w:p w14:paraId="5797E248" w14:textId="77777777" w:rsidR="00F8165D" w:rsidRDefault="00F8165D" w:rsidP="002E4178">
      <w:pPr>
        <w:jc w:val="both"/>
      </w:pPr>
    </w:p>
    <w:p w14:paraId="5D9E2967" w14:textId="7CFE6937" w:rsidR="004526DD" w:rsidRDefault="004526DD" w:rsidP="004526DD">
      <w:pPr>
        <w:jc w:val="both"/>
      </w:pPr>
      <w:r>
        <w:t xml:space="preserve">Λόγω προβλημάτων αναφορικά με τη δημιουργία μαθήματος στο </w:t>
      </w:r>
      <w:proofErr w:type="spellStart"/>
      <w:r>
        <w:rPr>
          <w:lang w:val="en-US"/>
        </w:rPr>
        <w:t>ec</w:t>
      </w:r>
      <w:bookmarkStart w:id="0" w:name="_GoBack"/>
      <w:bookmarkEnd w:id="0"/>
      <w:r>
        <w:rPr>
          <w:lang w:val="en-US"/>
        </w:rPr>
        <w:t>lass</w:t>
      </w:r>
      <w:proofErr w:type="spellEnd"/>
      <w:r w:rsidRPr="004526DD">
        <w:t xml:space="preserve"> </w:t>
      </w:r>
      <w:r>
        <w:t xml:space="preserve">και στο </w:t>
      </w:r>
      <w:r>
        <w:rPr>
          <w:lang w:val="en-US"/>
        </w:rPr>
        <w:t>Teams</w:t>
      </w:r>
      <w:r>
        <w:t>, π</w:t>
      </w:r>
      <w:r w:rsidR="002E4178">
        <w:t xml:space="preserve">αρακαλούνται οι σπουδαστές και </w:t>
      </w:r>
      <w:r>
        <w:t xml:space="preserve">οι </w:t>
      </w:r>
      <w:r w:rsidR="002E4178">
        <w:t>σπουδάστριες που επιθυμούν να παρακολουθήσουν το εργαστηριακό μάθημα «</w:t>
      </w:r>
      <w:r>
        <w:t>Ασφάλεια και Προστασία Δεδομένων</w:t>
      </w:r>
      <w:r w:rsidR="002F5BBA">
        <w:t xml:space="preserve"> (Ε)</w:t>
      </w:r>
      <w:r w:rsidR="002E4178">
        <w:t xml:space="preserve">» να </w:t>
      </w:r>
      <w:r>
        <w:t xml:space="preserve">εγγραφούν στα διαθέσιμα εργαστήρια που επιθυμούν ακολουθώντας το ακόλουθο </w:t>
      </w:r>
      <w:r>
        <w:rPr>
          <w:lang w:val="en-US"/>
        </w:rPr>
        <w:t>link</w:t>
      </w:r>
      <w:r w:rsidRPr="004526DD">
        <w:t xml:space="preserve">. </w:t>
      </w:r>
    </w:p>
    <w:p w14:paraId="6624FEC8" w14:textId="4FA49F82" w:rsidR="001D7C69" w:rsidRPr="002E4178" w:rsidRDefault="001D7C69" w:rsidP="004526DD">
      <w:pPr>
        <w:jc w:val="both"/>
      </w:pPr>
    </w:p>
    <w:p w14:paraId="347C69B8" w14:textId="77777777" w:rsidR="004526DD" w:rsidRDefault="004526DD" w:rsidP="00AF37AD">
      <w:pPr>
        <w:pStyle w:val="ListParagraph"/>
        <w:numPr>
          <w:ilvl w:val="0"/>
          <w:numId w:val="1"/>
        </w:numPr>
      </w:pPr>
      <w:r w:rsidRPr="004526DD">
        <w:t xml:space="preserve"> </w:t>
      </w:r>
      <w:hyperlink r:id="rId5" w:history="1">
        <w:r w:rsidRPr="004526DD">
          <w:rPr>
            <w:rStyle w:val="Hyperlink"/>
            <w:lang w:val="en-US"/>
          </w:rPr>
          <w:t>http</w:t>
        </w:r>
        <w:r w:rsidRPr="00235DCA">
          <w:rPr>
            <w:rStyle w:val="Hyperlink"/>
          </w:rPr>
          <w:t>://</w:t>
        </w:r>
        <w:r w:rsidRPr="004526DD">
          <w:rPr>
            <w:rStyle w:val="Hyperlink"/>
            <w:lang w:val="en-US"/>
          </w:rPr>
          <w:t>tkatsaros</w:t>
        </w:r>
        <w:r w:rsidRPr="00235DCA">
          <w:rPr>
            <w:rStyle w:val="Hyperlink"/>
          </w:rPr>
          <w:t>.</w:t>
        </w:r>
        <w:r w:rsidRPr="004526DD">
          <w:rPr>
            <w:rStyle w:val="Hyperlink"/>
            <w:lang w:val="en-US"/>
          </w:rPr>
          <w:t>gr</w:t>
        </w:r>
        <w:r w:rsidRPr="00235DCA">
          <w:rPr>
            <w:rStyle w:val="Hyperlink"/>
          </w:rPr>
          <w:t>/</w:t>
        </w:r>
        <w:proofErr w:type="spellStart"/>
        <w:r w:rsidRPr="004526DD">
          <w:rPr>
            <w:rStyle w:val="Hyperlink"/>
            <w:lang w:val="en-US"/>
          </w:rPr>
          <w:t>dilosi</w:t>
        </w:r>
        <w:proofErr w:type="spellEnd"/>
        <w:r w:rsidRPr="00235DCA">
          <w:rPr>
            <w:rStyle w:val="Hyperlink"/>
          </w:rPr>
          <w:t>/</w:t>
        </w:r>
        <w:r w:rsidRPr="004526DD">
          <w:rPr>
            <w:rStyle w:val="Hyperlink"/>
            <w:lang w:val="en-US"/>
          </w:rPr>
          <w:t>index</w:t>
        </w:r>
        <w:r w:rsidRPr="00235DCA">
          <w:rPr>
            <w:rStyle w:val="Hyperlink"/>
          </w:rPr>
          <w:t>.</w:t>
        </w:r>
        <w:r w:rsidRPr="004526DD">
          <w:rPr>
            <w:rStyle w:val="Hyperlink"/>
            <w:lang w:val="en-US"/>
          </w:rPr>
          <w:t>php</w:t>
        </w:r>
        <w:r w:rsidRPr="00235DCA">
          <w:rPr>
            <w:rStyle w:val="Hyperlink"/>
          </w:rPr>
          <w:t>/</w:t>
        </w:r>
        <w:r w:rsidRPr="004526DD">
          <w:rPr>
            <w:rStyle w:val="Hyperlink"/>
            <w:lang w:val="en-US"/>
          </w:rPr>
          <w:t>survey</w:t>
        </w:r>
        <w:r w:rsidRPr="00235DCA">
          <w:rPr>
            <w:rStyle w:val="Hyperlink"/>
          </w:rPr>
          <w:t>/</w:t>
        </w:r>
        <w:r w:rsidRPr="004526DD">
          <w:rPr>
            <w:rStyle w:val="Hyperlink"/>
            <w:lang w:val="en-US"/>
          </w:rPr>
          <w:t>index</w:t>
        </w:r>
        <w:r w:rsidRPr="00235DCA">
          <w:rPr>
            <w:rStyle w:val="Hyperlink"/>
          </w:rPr>
          <w:t>?</w:t>
        </w:r>
        <w:proofErr w:type="spellStart"/>
        <w:r w:rsidRPr="004526DD">
          <w:rPr>
            <w:rStyle w:val="Hyperlink"/>
            <w:lang w:val="en-US"/>
          </w:rPr>
          <w:t>sid</w:t>
        </w:r>
        <w:proofErr w:type="spellEnd"/>
        <w:r w:rsidRPr="00235DCA">
          <w:rPr>
            <w:rStyle w:val="Hyperlink"/>
          </w:rPr>
          <w:t>=841527&amp;</w:t>
        </w:r>
        <w:proofErr w:type="spellStart"/>
        <w:r w:rsidRPr="004526DD">
          <w:rPr>
            <w:rStyle w:val="Hyperlink"/>
            <w:lang w:val="en-US"/>
          </w:rPr>
          <w:t>lang</w:t>
        </w:r>
        <w:proofErr w:type="spellEnd"/>
        <w:r w:rsidRPr="00235DCA">
          <w:rPr>
            <w:rStyle w:val="Hyperlink"/>
          </w:rPr>
          <w:t>=</w:t>
        </w:r>
        <w:r w:rsidRPr="004526DD">
          <w:rPr>
            <w:rStyle w:val="Hyperlink"/>
            <w:lang w:val="en-US"/>
          </w:rPr>
          <w:t>el</w:t>
        </w:r>
      </w:hyperlink>
      <w:r w:rsidRPr="004526DD">
        <w:t xml:space="preserve"> </w:t>
      </w:r>
    </w:p>
    <w:p w14:paraId="5CF5508F" w14:textId="77777777" w:rsidR="004526DD" w:rsidRDefault="004526DD" w:rsidP="004526DD">
      <w:pPr>
        <w:pStyle w:val="ListParagraph"/>
      </w:pPr>
    </w:p>
    <w:p w14:paraId="577A88B2" w14:textId="4667BBD4" w:rsidR="00690260" w:rsidRDefault="004526DD" w:rsidP="004526DD">
      <w:r>
        <w:t>Προθ</w:t>
      </w:r>
      <w:r w:rsidR="00690260">
        <w:t>ε</w:t>
      </w:r>
      <w:r>
        <w:t>σ</w:t>
      </w:r>
      <w:r w:rsidR="00690260">
        <w:t xml:space="preserve">μία εγγραφής μέχρι και την </w:t>
      </w:r>
      <w:r w:rsidRPr="004526DD">
        <w:t>21</w:t>
      </w:r>
      <w:r w:rsidR="00690260">
        <w:t>/10/2020.</w:t>
      </w:r>
    </w:p>
    <w:p w14:paraId="3F8648A7" w14:textId="77777777" w:rsidR="004526DD" w:rsidRDefault="004526DD" w:rsidP="00690260"/>
    <w:p w14:paraId="44C9E37A" w14:textId="2A3B5BEB" w:rsidR="00690260" w:rsidRDefault="00F8165D" w:rsidP="00F8165D">
      <w:pPr>
        <w:pStyle w:val="ListParagraph"/>
        <w:numPr>
          <w:ilvl w:val="0"/>
          <w:numId w:val="2"/>
        </w:numPr>
        <w:jc w:val="right"/>
      </w:pPr>
      <w:r>
        <w:t>Ο διδάσκων</w:t>
      </w:r>
    </w:p>
    <w:p w14:paraId="42420FBA" w14:textId="1B2C0278" w:rsidR="00F8165D" w:rsidRDefault="00F8165D" w:rsidP="00F8165D">
      <w:pPr>
        <w:pStyle w:val="ListParagraph"/>
        <w:jc w:val="right"/>
      </w:pPr>
      <w:r>
        <w:t>Θωμάς Κατσαρός</w:t>
      </w:r>
    </w:p>
    <w:sectPr w:rsidR="00F8165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715AC"/>
    <w:multiLevelType w:val="hybridMultilevel"/>
    <w:tmpl w:val="43789DF8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37454"/>
    <w:multiLevelType w:val="hybridMultilevel"/>
    <w:tmpl w:val="7974E48C"/>
    <w:lvl w:ilvl="0" w:tplc="F98034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zAzNTCyNDSzNLFQ0lEKTi0uzszPAykwrgUAIy3YiSwAAAA="/>
  </w:docVars>
  <w:rsids>
    <w:rsidRoot w:val="001D7C69"/>
    <w:rsid w:val="00027AEF"/>
    <w:rsid w:val="00053AA9"/>
    <w:rsid w:val="001D7C69"/>
    <w:rsid w:val="002E4178"/>
    <w:rsid w:val="002F5BBA"/>
    <w:rsid w:val="004526DD"/>
    <w:rsid w:val="00690260"/>
    <w:rsid w:val="008B18BE"/>
    <w:rsid w:val="009D2B0F"/>
    <w:rsid w:val="00A6027E"/>
    <w:rsid w:val="00B5270B"/>
    <w:rsid w:val="00B54D4C"/>
    <w:rsid w:val="00BC7D38"/>
    <w:rsid w:val="00C31837"/>
    <w:rsid w:val="00D6026B"/>
    <w:rsid w:val="00D7321A"/>
    <w:rsid w:val="00E6290A"/>
    <w:rsid w:val="00F81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0C208"/>
  <w15:chartTrackingRefBased/>
  <w15:docId w15:val="{520D8B8B-7908-478D-AFDC-C8F0F54CC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7C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C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7C6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1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7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1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tkatsaros.gr/dilosi/index.php/survey/index?sid=841527&amp;lang=e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OU VASILIKI</dc:creator>
  <cp:keywords/>
  <dc:description/>
  <cp:lastModifiedBy>Thomas Katsaros</cp:lastModifiedBy>
  <cp:revision>2</cp:revision>
  <dcterms:created xsi:type="dcterms:W3CDTF">2020-10-15T15:06:00Z</dcterms:created>
  <dcterms:modified xsi:type="dcterms:W3CDTF">2020-10-15T15:06:00Z</dcterms:modified>
</cp:coreProperties>
</file>